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7587A" w:rsidP="0007587A" w:rsidRDefault="6EE7CE63" w14:paraId="7C0DEAF4" w14:textId="6010E0EF">
      <w:pPr>
        <w:pStyle w:val="Title"/>
        <w:jc w:val="center"/>
      </w:pPr>
      <w:r w:rsidRPr="3D28E2FF">
        <w:rPr>
          <w:rFonts w:ascii="Arial" w:hAnsi="Arial" w:eastAsia="Arial" w:cs="Arial"/>
          <w:szCs w:val="48"/>
        </w:rPr>
        <w:t>EXPLORATIONS IN MINDFULNESS</w:t>
      </w:r>
      <w:r w:rsidR="0007587A">
        <w:t xml:space="preserve"> </w:t>
      </w:r>
      <w:r w:rsidR="002B4542">
        <w:br/>
      </w:r>
      <w:r w:rsidRPr="3D28E2FF" w:rsidR="001F0471">
        <w:rPr>
          <w:rStyle w:val="Heading2Char"/>
        </w:rPr>
        <w:t>Post</w:t>
      </w:r>
      <w:r w:rsidRPr="3D28E2FF" w:rsidR="00654727">
        <w:rPr>
          <w:rStyle w:val="Heading2Char"/>
        </w:rPr>
        <w:t>-</w:t>
      </w:r>
      <w:r w:rsidRPr="3D28E2FF" w:rsidR="002B4542">
        <w:rPr>
          <w:rStyle w:val="Heading2Char"/>
        </w:rPr>
        <w:t>Program</w:t>
      </w:r>
      <w:r w:rsidRPr="3D28E2FF" w:rsidR="001F0471">
        <w:rPr>
          <w:rStyle w:val="Heading2Char"/>
        </w:rPr>
        <w:t xml:space="preserve"> Questionnaire</w:t>
      </w:r>
    </w:p>
    <w:p w:rsidR="00291187" w:rsidP="0069218B" w:rsidRDefault="00291187" w14:paraId="7DF987A5" w14:textId="33E3CECC">
      <w:pPr>
        <w:spacing w:after="0" w:line="240" w:lineRule="auto"/>
      </w:pPr>
      <w:r>
        <w:br/>
      </w:r>
      <w:r>
        <w:t>Please take a moment to fill out the post-</w:t>
      </w:r>
      <w:r w:rsidR="002B4542">
        <w:t>program</w:t>
      </w:r>
      <w:r>
        <w:t xml:space="preserve"> </w:t>
      </w:r>
      <w:r w:rsidR="1ECA9344">
        <w:t>questionnaire</w:t>
      </w:r>
      <w:r w:rsidRPr="3D28E2FF">
        <w:rPr>
          <w:i/>
          <w:iCs/>
        </w:rPr>
        <w:t>.</w:t>
      </w:r>
      <w:r>
        <w:t xml:space="preserve"> We greatly appreciate your thoughts about your experience.</w:t>
      </w:r>
    </w:p>
    <w:p w:rsidR="00E15DB4" w:rsidP="0069218B" w:rsidRDefault="00E15DB4" w14:paraId="57F44A0A" w14:textId="2B6BF37C">
      <w:pPr>
        <w:spacing w:after="0" w:line="240" w:lineRule="auto"/>
      </w:pPr>
    </w:p>
    <w:p w:rsidRPr="000062B6" w:rsidR="00FE1ABB" w:rsidP="0069218B" w:rsidRDefault="00FE1ABB" w14:paraId="676899F0" w14:textId="77777777">
      <w:pPr>
        <w:spacing w:after="0" w:line="240" w:lineRule="auto"/>
      </w:pPr>
    </w:p>
    <w:p w:rsidRPr="00FE1ABB" w:rsidR="00291187" w:rsidP="0069218B" w:rsidRDefault="00291187" w14:paraId="68D5CA29" w14:textId="12EF6757">
      <w:pPr>
        <w:spacing w:after="0" w:line="240" w:lineRule="auto"/>
        <w:rPr>
          <w:b/>
          <w:bCs/>
        </w:rPr>
      </w:pPr>
      <w:r w:rsidRPr="00FE1ABB">
        <w:rPr>
          <w:b/>
          <w:bCs/>
        </w:rPr>
        <w:t>QUESTION</w:t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 w:rsidR="00283567">
        <w:rPr>
          <w:b/>
          <w:bCs/>
        </w:rPr>
        <w:tab/>
      </w:r>
      <w:r w:rsidRPr="00FE1ABB">
        <w:rPr>
          <w:b/>
          <w:bCs/>
        </w:rPr>
        <w:t>RESPONSE (PLEASE CIRCLE BEST OPTION)</w:t>
      </w:r>
    </w:p>
    <w:tbl>
      <w:tblPr>
        <w:tblStyle w:val="TableGrid"/>
        <w:tblW w:w="0" w:type="auto"/>
        <w:tblInd w:w="-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10"/>
        <w:gridCol w:w="1308"/>
        <w:gridCol w:w="1308"/>
        <w:gridCol w:w="1974"/>
        <w:gridCol w:w="857"/>
        <w:gridCol w:w="1794"/>
      </w:tblGrid>
      <w:tr w:rsidRPr="000062B6" w:rsidR="00291187" w:rsidTr="406C602B" w14:paraId="46EBFCCF" w14:textId="77777777">
        <w:trPr>
          <w:trHeight w:val="1134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3D28E2FF" w:rsidRDefault="191FA31B" w14:paraId="4BBB7F04" w14:textId="0EF73CE7">
            <w:pPr>
              <w:spacing w:line="240" w:lineRule="auto"/>
              <w:rPr>
                <w:rFonts w:ascii="Arial" w:hAnsi="Arial" w:eastAsia="Arial" w:cs="Arial"/>
                <w:szCs w:val="24"/>
              </w:rPr>
            </w:pPr>
            <w:r w:rsidRPr="3D28E2FF">
              <w:rPr>
                <w:rFonts w:ascii="Arial" w:hAnsi="Arial" w:eastAsia="Arial" w:cs="Arial"/>
                <w:color w:val="000000" w:themeColor="text1"/>
                <w:szCs w:val="24"/>
              </w:rPr>
              <w:t>I am aware of the mental and physical benefits of practicing mindfulness and meditation.</w:t>
            </w:r>
          </w:p>
          <w:p w:rsidRPr="000062B6" w:rsidR="00291187" w:rsidP="3D28E2FF" w:rsidRDefault="00291187" w14:paraId="6CB98599" w14:textId="29FB1ED0">
            <w:pPr>
              <w:spacing w:line="240" w:lineRule="auto"/>
              <w:rPr>
                <w:szCs w:val="24"/>
              </w:rPr>
            </w:pP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24471E58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5763CED7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2B02E2C7" w14:textId="77777777">
            <w:pPr>
              <w:spacing w:line="240" w:lineRule="auto"/>
            </w:pPr>
            <w:r w:rsidRPr="000062B6">
              <w:t>Neither agree nor disagree</w:t>
            </w:r>
          </w:p>
        </w:tc>
        <w:tc>
          <w:tcPr>
            <w:tcW w:w="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28C2A983" w14:textId="77777777">
            <w:pPr>
              <w:spacing w:line="240" w:lineRule="auto"/>
            </w:pPr>
            <w:r w:rsidRPr="000062B6">
              <w:t>Agree</w:t>
            </w:r>
          </w:p>
          <w:p w:rsidRPr="000062B6" w:rsidR="00291187" w:rsidP="0069218B" w:rsidRDefault="00291187" w14:paraId="4EEDC96D" w14:textId="77777777">
            <w:pPr>
              <w:spacing w:line="240" w:lineRule="auto"/>
            </w:pP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13553557" w14:textId="77777777">
            <w:pPr>
              <w:spacing w:line="240" w:lineRule="auto"/>
            </w:pPr>
            <w:r w:rsidRPr="000062B6">
              <w:t>Strongly Agree</w:t>
            </w:r>
          </w:p>
        </w:tc>
      </w:tr>
      <w:tr w:rsidRPr="000062B6" w:rsidR="00291187" w:rsidTr="406C602B" w14:paraId="6A2A046F" w14:textId="77777777">
        <w:trPr>
          <w:trHeight w:val="683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3D28E2FF" w:rsidRDefault="7D0B12A1" w14:paraId="51336322" w14:textId="64B3DDF7">
            <w:pPr>
              <w:spacing w:line="240" w:lineRule="auto"/>
            </w:pPr>
            <w:r w:rsidRPr="78AA78D9">
              <w:rPr>
                <w:rFonts w:ascii="Arial" w:hAnsi="Arial" w:eastAsia="Arial" w:cs="Arial"/>
                <w:color w:val="000000" w:themeColor="text1"/>
                <w:szCs w:val="24"/>
              </w:rPr>
              <w:t>I am confident in my ability to develop a mindful</w:t>
            </w:r>
            <w:r w:rsidRPr="78AA78D9" w:rsidR="0648B04C">
              <w:rPr>
                <w:rFonts w:ascii="Arial" w:hAnsi="Arial" w:eastAsia="Arial" w:cs="Arial"/>
                <w:color w:val="000000" w:themeColor="text1"/>
                <w:szCs w:val="24"/>
              </w:rPr>
              <w:t>ness</w:t>
            </w:r>
            <w:r w:rsidRPr="78AA78D9">
              <w:rPr>
                <w:rFonts w:ascii="Arial" w:hAnsi="Arial" w:eastAsia="Arial" w:cs="Arial"/>
                <w:color w:val="000000" w:themeColor="text1"/>
                <w:szCs w:val="24"/>
              </w:rPr>
              <w:t xml:space="preserve"> practice. </w:t>
            </w:r>
            <w:r w:rsidRPr="78AA78D9">
              <w:rPr>
                <w:rFonts w:ascii="Arial" w:hAnsi="Arial" w:eastAsia="Arial" w:cs="Arial"/>
                <w:szCs w:val="24"/>
              </w:rPr>
              <w:t xml:space="preserve"> </w:t>
            </w:r>
          </w:p>
          <w:p w:rsidRPr="000062B6" w:rsidR="00291187" w:rsidP="3D28E2FF" w:rsidRDefault="00291187" w14:paraId="664E5F7F" w14:textId="5F395E2D">
            <w:pPr>
              <w:spacing w:line="240" w:lineRule="auto"/>
              <w:rPr>
                <w:szCs w:val="24"/>
              </w:rPr>
            </w:pP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67B28438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46874690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4EAAE392" w14:textId="77777777">
            <w:pPr>
              <w:spacing w:line="240" w:lineRule="auto"/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0CE9290A" w14:textId="77777777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67D825AB" w14:textId="77777777">
            <w:pPr>
              <w:spacing w:line="240" w:lineRule="auto"/>
            </w:pPr>
            <w:r w:rsidRPr="000062B6">
              <w:t>Strongly Agree</w:t>
            </w:r>
          </w:p>
        </w:tc>
      </w:tr>
      <w:tr w:rsidRPr="000062B6" w:rsidR="00291187" w:rsidTr="406C602B" w14:paraId="10B40772" w14:textId="77777777">
        <w:trPr>
          <w:trHeight w:val="765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78AA78D9" w:rsidRDefault="5E3FD619" w14:paraId="3DCAC64E" w14:textId="29DAF371">
            <w:pPr>
              <w:spacing w:line="240" w:lineRule="auto"/>
              <w:rPr>
                <w:rFonts w:ascii="Arial" w:hAnsi="Arial" w:eastAsia="Arial" w:cs="Arial"/>
                <w:szCs w:val="24"/>
              </w:rPr>
            </w:pPr>
            <w:r w:rsidRPr="78AA78D9">
              <w:rPr>
                <w:rFonts w:ascii="Arial" w:hAnsi="Arial" w:eastAsia="Arial" w:cs="Arial"/>
                <w:szCs w:val="24"/>
              </w:rPr>
              <w:t>I am aware of how a regular mindfulness practice can positively affect my daily life.</w:t>
            </w:r>
          </w:p>
          <w:p w:rsidRPr="000062B6" w:rsidR="00291187" w:rsidP="78AA78D9" w:rsidRDefault="00291187" w14:paraId="68F90511" w14:textId="2CD74ED5">
            <w:pPr>
              <w:spacing w:line="240" w:lineRule="auto"/>
              <w:rPr>
                <w:szCs w:val="24"/>
              </w:rPr>
            </w:pP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344448D9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3AAB8759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617424FE" w14:textId="77777777">
            <w:pPr>
              <w:spacing w:line="240" w:lineRule="auto"/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3FBBFEF0" w14:textId="77777777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2A300EC9" w14:textId="77777777">
            <w:pPr>
              <w:spacing w:line="240" w:lineRule="auto"/>
            </w:pPr>
            <w:r w:rsidRPr="000062B6">
              <w:t>Strongly Agree</w:t>
            </w:r>
          </w:p>
        </w:tc>
      </w:tr>
      <w:tr w:rsidRPr="000062B6" w:rsidR="00291187" w:rsidTr="406C602B" w14:paraId="6C3B6A10" w14:textId="77777777"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3D28E2FF" w:rsidRDefault="3D70965A" w14:paraId="5F8428F5" w14:textId="5DA6B3F0">
            <w:pPr>
              <w:spacing w:line="240" w:lineRule="auto"/>
              <w:rPr>
                <w:rFonts w:ascii="Arial" w:hAnsi="Arial" w:eastAsia="Arial" w:cs="Arial"/>
                <w:color w:val="000000" w:themeColor="text1"/>
                <w:szCs w:val="24"/>
              </w:rPr>
            </w:pPr>
            <w:r w:rsidRPr="3D28E2FF">
              <w:rPr>
                <w:rFonts w:ascii="Arial" w:hAnsi="Arial" w:eastAsia="Arial" w:cs="Arial"/>
                <w:color w:val="000000" w:themeColor="text1"/>
                <w:szCs w:val="24"/>
              </w:rPr>
              <w:t xml:space="preserve">I </w:t>
            </w:r>
            <w:r w:rsidRPr="3D28E2FF" w:rsidR="0C7AF454">
              <w:rPr>
                <w:rFonts w:ascii="Arial" w:hAnsi="Arial" w:eastAsia="Arial" w:cs="Arial"/>
                <w:color w:val="000000" w:themeColor="text1"/>
                <w:szCs w:val="24"/>
              </w:rPr>
              <w:t>believe</w:t>
            </w:r>
            <w:r w:rsidRPr="3D28E2FF">
              <w:rPr>
                <w:rFonts w:ascii="Arial" w:hAnsi="Arial" w:eastAsia="Arial" w:cs="Arial"/>
                <w:color w:val="000000" w:themeColor="text1"/>
                <w:szCs w:val="24"/>
              </w:rPr>
              <w:t xml:space="preserve"> </w:t>
            </w:r>
            <w:r w:rsidRPr="3D28E2FF" w:rsidR="50858BE6">
              <w:rPr>
                <w:rFonts w:ascii="Arial" w:hAnsi="Arial" w:eastAsia="Arial" w:cs="Arial"/>
                <w:color w:val="000000" w:themeColor="text1"/>
                <w:szCs w:val="24"/>
              </w:rPr>
              <w:t>mindfulness and</w:t>
            </w:r>
            <w:r w:rsidRPr="3D28E2FF">
              <w:rPr>
                <w:rFonts w:ascii="Arial" w:hAnsi="Arial" w:eastAsia="Arial" w:cs="Arial"/>
                <w:color w:val="000000" w:themeColor="text1"/>
                <w:szCs w:val="24"/>
              </w:rPr>
              <w:t xml:space="preserve"> mediation </w:t>
            </w:r>
            <w:r w:rsidRPr="3D28E2FF" w:rsidR="353EFC21">
              <w:rPr>
                <w:rFonts w:ascii="Arial" w:hAnsi="Arial" w:eastAsia="Arial" w:cs="Arial"/>
                <w:color w:val="000000" w:themeColor="text1"/>
                <w:szCs w:val="24"/>
              </w:rPr>
              <w:t>can</w:t>
            </w:r>
            <w:r w:rsidRPr="3D28E2FF" w:rsidR="55868A93">
              <w:rPr>
                <w:rFonts w:ascii="Arial" w:hAnsi="Arial" w:eastAsia="Arial" w:cs="Arial"/>
                <w:color w:val="000000" w:themeColor="text1"/>
                <w:szCs w:val="24"/>
              </w:rPr>
              <w:t xml:space="preserve"> </w:t>
            </w:r>
            <w:r w:rsidRPr="3D28E2FF" w:rsidR="353EFC21">
              <w:rPr>
                <w:rFonts w:ascii="Arial" w:hAnsi="Arial" w:eastAsia="Arial" w:cs="Arial"/>
                <w:color w:val="000000" w:themeColor="text1"/>
                <w:szCs w:val="24"/>
              </w:rPr>
              <w:t>combat</w:t>
            </w:r>
            <w:r w:rsidRPr="3D28E2FF">
              <w:rPr>
                <w:rFonts w:ascii="Arial" w:hAnsi="Arial" w:eastAsia="Arial" w:cs="Arial"/>
                <w:color w:val="000000" w:themeColor="text1"/>
                <w:szCs w:val="24"/>
              </w:rPr>
              <w:t xml:space="preserve"> negative stress.</w:t>
            </w:r>
          </w:p>
          <w:p w:rsidRPr="000062B6" w:rsidR="00291187" w:rsidP="3D28E2FF" w:rsidRDefault="00291187" w14:paraId="658E4C65" w14:textId="29F9E85D">
            <w:pPr>
              <w:spacing w:line="240" w:lineRule="auto"/>
              <w:rPr>
                <w:szCs w:val="24"/>
              </w:rPr>
            </w:pP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1F15B06F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1E1E61D3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0E9BAAC8" w14:textId="77777777">
            <w:pPr>
              <w:spacing w:line="240" w:lineRule="auto"/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04F366F1" w14:textId="77777777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08C0EC71" w14:textId="77777777">
            <w:pPr>
              <w:spacing w:line="240" w:lineRule="auto"/>
            </w:pPr>
            <w:r w:rsidRPr="000062B6">
              <w:t>Strongly Agree</w:t>
            </w:r>
          </w:p>
        </w:tc>
      </w:tr>
      <w:tr w:rsidRPr="000062B6" w:rsidR="004840EE" w:rsidTr="406C602B" w14:paraId="0B83D697" w14:textId="77777777"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="004840EE" w:rsidP="3D28E2FF" w:rsidRDefault="759F9A1C" w14:paraId="3842F58E" w14:textId="5FDD6EF6">
            <w:pPr>
              <w:spacing w:line="240" w:lineRule="auto"/>
              <w:rPr>
                <w:rFonts w:ascii="Arial" w:hAnsi="Arial" w:eastAsia="Arial" w:cs="Arial"/>
                <w:szCs w:val="24"/>
              </w:rPr>
            </w:pPr>
            <w:r w:rsidRPr="196A55EF">
              <w:rPr>
                <w:rFonts w:ascii="Arial" w:hAnsi="Arial" w:eastAsia="Arial" w:cs="Arial"/>
                <w:color w:val="000000" w:themeColor="text1"/>
                <w:szCs w:val="24"/>
              </w:rPr>
              <w:t>I intentionally practice mindfulness</w:t>
            </w:r>
            <w:r w:rsidRPr="196A55EF" w:rsidR="2ADD74ED">
              <w:rPr>
                <w:rFonts w:ascii="Arial" w:hAnsi="Arial" w:eastAsia="Arial" w:cs="Arial"/>
                <w:color w:val="000000" w:themeColor="text1"/>
                <w:szCs w:val="24"/>
              </w:rPr>
              <w:t>.</w:t>
            </w:r>
          </w:p>
          <w:p w:rsidR="004840EE" w:rsidP="3D28E2FF" w:rsidRDefault="004840EE" w14:paraId="6653CE3E" w14:textId="5945B959">
            <w:pPr>
              <w:spacing w:line="240" w:lineRule="auto"/>
              <w:rPr>
                <w:szCs w:val="24"/>
              </w:rPr>
            </w:pP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4840EE" w:rsidP="406C602B" w:rsidRDefault="004840EE" w14:paraId="381C1869" w14:textId="38523018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sz w:val="24"/>
                <w:szCs w:val="24"/>
              </w:rPr>
            </w:pPr>
            <w:r w:rsidR="291B7135">
              <w:rPr/>
              <w:t>Never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4840EE" w:rsidP="406C602B" w:rsidRDefault="004840EE" w14:paraId="28E13F99" w14:textId="611C343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sz w:val="24"/>
                <w:szCs w:val="24"/>
              </w:rPr>
            </w:pPr>
            <w:r w:rsidR="291B7135">
              <w:rPr/>
              <w:t>Rarely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4840EE" w:rsidP="406C602B" w:rsidRDefault="004840EE" w14:paraId="6451A70C" w14:textId="6E276CC3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="291B7135">
              <w:rPr/>
              <w:t>Monthly</w:t>
            </w:r>
          </w:p>
        </w:tc>
        <w:tc>
          <w:tcPr>
            <w:tcW w:w="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4840EE" w:rsidP="406C602B" w:rsidRDefault="004840EE" w14:paraId="2B8268BA" w14:textId="7EEE09E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sz w:val="24"/>
                <w:szCs w:val="24"/>
              </w:rPr>
            </w:pPr>
            <w:r w:rsidR="291B7135">
              <w:rPr/>
              <w:t>Weekly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4840EE" w:rsidP="406C602B" w:rsidRDefault="004840EE" w14:paraId="44F87A97" w14:textId="29187FA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sz w:val="24"/>
                <w:szCs w:val="24"/>
              </w:rPr>
            </w:pPr>
            <w:r w:rsidR="291B7135">
              <w:rPr/>
              <w:t>Daily</w:t>
            </w:r>
          </w:p>
        </w:tc>
      </w:tr>
      <w:tr w:rsidRPr="000062B6" w:rsidR="00291187" w:rsidTr="406C602B" w14:paraId="16E89DA4" w14:textId="77777777"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0062B6" w:rsidR="00291187" w:rsidP="3D28E2FF" w:rsidRDefault="41295E45" w14:paraId="3E60DECD" w14:textId="308072C3">
            <w:pPr>
              <w:spacing w:line="240" w:lineRule="auto"/>
              <w:rPr>
                <w:szCs w:val="24"/>
              </w:rPr>
            </w:pPr>
            <w:r w:rsidRPr="196A55EF">
              <w:rPr>
                <w:szCs w:val="24"/>
              </w:rPr>
              <w:t xml:space="preserve">This program </w:t>
            </w:r>
            <w:r w:rsidRPr="196A55EF" w:rsidR="125D5896">
              <w:rPr>
                <w:szCs w:val="24"/>
              </w:rPr>
              <w:t>had a positive impact on</w:t>
            </w:r>
            <w:r w:rsidRPr="196A55EF">
              <w:rPr>
                <w:szCs w:val="24"/>
              </w:rPr>
              <w:t xml:space="preserve"> my wellbeing</w:t>
            </w:r>
            <w:r w:rsidRPr="196A55EF" w:rsidR="35A7C439">
              <w:rPr>
                <w:szCs w:val="24"/>
              </w:rPr>
              <w:t>.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0062B6" w:rsidR="00291187" w:rsidP="0069218B" w:rsidRDefault="00291187" w14:paraId="25502309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0062B6" w:rsidR="00291187" w:rsidP="0069218B" w:rsidRDefault="00291187" w14:paraId="0E5CCB77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0062B6" w:rsidR="00291187" w:rsidP="0069218B" w:rsidRDefault="00291187" w14:paraId="18F65ABE" w14:textId="77777777">
            <w:pPr>
              <w:spacing w:line="240" w:lineRule="auto"/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0062B6" w:rsidR="00291187" w:rsidP="0069218B" w:rsidRDefault="00291187" w14:paraId="3E03DB94" w14:textId="77777777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0062B6" w:rsidR="00291187" w:rsidP="0069218B" w:rsidRDefault="00291187" w14:paraId="350B8B37" w14:textId="77777777">
            <w:pPr>
              <w:spacing w:line="240" w:lineRule="auto"/>
            </w:pPr>
            <w:r w:rsidRPr="000062B6">
              <w:t>Strongly Agree</w:t>
            </w:r>
          </w:p>
        </w:tc>
      </w:tr>
    </w:tbl>
    <w:p w:rsidRPr="000062B6" w:rsidR="00291187" w:rsidP="0069218B" w:rsidRDefault="00291187" w14:paraId="74F45C30" w14:textId="77777777">
      <w:pPr>
        <w:spacing w:after="0" w:line="240" w:lineRule="auto"/>
        <w:rPr>
          <w:rFonts w:ascii="Palatino Linotype" w:hAnsi="Palatino Linotype"/>
          <w:sz w:val="10"/>
          <w:szCs w:val="10"/>
        </w:rPr>
      </w:pPr>
    </w:p>
    <w:p w:rsidR="00283567" w:rsidP="0069218B" w:rsidRDefault="00283567" w14:paraId="3C54F579" w14:textId="77777777">
      <w:pPr>
        <w:spacing w:after="0" w:line="240" w:lineRule="auto"/>
      </w:pPr>
    </w:p>
    <w:p w:rsidRPr="000062B6" w:rsidR="00291187" w:rsidP="0069218B" w:rsidRDefault="00291187" w14:paraId="5D81A5CE" w14:textId="7BAF8A77">
      <w:pPr>
        <w:spacing w:after="0" w:line="240" w:lineRule="auto"/>
      </w:pPr>
      <w:r>
        <w:t>What did you like most about the</w:t>
      </w:r>
      <w:r w:rsidRPr="3D28E2FF">
        <w:rPr>
          <w:b/>
          <w:bCs/>
        </w:rPr>
        <w:t xml:space="preserve"> </w:t>
      </w:r>
      <w:r w:rsidRPr="3D28E2FF" w:rsidR="4DD9A035">
        <w:rPr>
          <w:b/>
          <w:bCs/>
        </w:rPr>
        <w:t xml:space="preserve">Explorations in Mindfulness </w:t>
      </w:r>
      <w:r w:rsidR="00E9152C">
        <w:t>program</w:t>
      </w:r>
      <w:r>
        <w:t>?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790"/>
      </w:tblGrid>
      <w:tr w:rsidR="00C94278" w:rsidTr="00B5142A" w14:paraId="3E3E7312" w14:textId="77777777">
        <w:tc>
          <w:tcPr>
            <w:tcW w:w="10790" w:type="dxa"/>
            <w:tcBorders>
              <w:bottom w:val="single" w:color="auto" w:sz="4" w:space="0"/>
            </w:tcBorders>
          </w:tcPr>
          <w:p w:rsidR="00C94278" w:rsidP="0069218B" w:rsidRDefault="00C94278" w14:paraId="6510640F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C94278" w:rsidP="0069218B" w:rsidRDefault="00C94278" w14:paraId="40DB75AE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:rsidTr="00B5142A" w14:paraId="010F8772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C94278" w:rsidP="0069218B" w:rsidRDefault="00C94278" w14:paraId="7CD151BA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C94278" w:rsidP="0069218B" w:rsidRDefault="00C94278" w14:paraId="053944C2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:rsidTr="00B5142A" w14:paraId="3885AD54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C94278" w:rsidP="0069218B" w:rsidRDefault="00C94278" w14:paraId="4BCBC009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C94278" w:rsidP="0069218B" w:rsidRDefault="00C94278" w14:paraId="6292E5C5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:rsidRPr="000062B6" w:rsidR="00291187" w:rsidP="3D28E2FF" w:rsidRDefault="00291187" w14:paraId="568EB0CF" w14:textId="1ED49040">
      <w:pPr>
        <w:spacing w:after="0" w:line="240" w:lineRule="auto"/>
      </w:pPr>
      <w:r>
        <w:br/>
      </w:r>
      <w:r>
        <w:br/>
      </w:r>
      <w:r>
        <w:t>What changes or additions would you recommend for the</w:t>
      </w:r>
      <w:r w:rsidRPr="3D28E2FF">
        <w:rPr>
          <w:b/>
          <w:bCs/>
        </w:rPr>
        <w:t xml:space="preserve"> </w:t>
      </w:r>
      <w:r w:rsidRPr="3D28E2FF" w:rsidR="133992D9">
        <w:rPr>
          <w:b/>
          <w:bCs/>
        </w:rPr>
        <w:t>Explorations in Mindfulness</w:t>
      </w:r>
      <w:r w:rsidRPr="3D28E2FF" w:rsidR="0087035D">
        <w:rPr>
          <w:b/>
          <w:bCs/>
        </w:rPr>
        <w:t xml:space="preserve"> </w:t>
      </w:r>
      <w:r w:rsidR="0087035D">
        <w:t>program</w:t>
      </w:r>
      <w:r>
        <w:t>?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790"/>
      </w:tblGrid>
      <w:tr w:rsidR="0069218B" w:rsidTr="00B5142A" w14:paraId="31BF37A7" w14:textId="77777777">
        <w:tc>
          <w:tcPr>
            <w:tcW w:w="10790" w:type="dxa"/>
            <w:tcBorders>
              <w:bottom w:val="single" w:color="auto" w:sz="4" w:space="0"/>
            </w:tcBorders>
          </w:tcPr>
          <w:p w:rsidR="0069218B" w:rsidP="0069218B" w:rsidRDefault="0069218B" w14:paraId="7D498AFE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69218B" w:rsidP="0069218B" w:rsidRDefault="0069218B" w14:paraId="096639AC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218B" w:rsidTr="00B5142A" w14:paraId="66EFADEC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69218B" w:rsidP="0069218B" w:rsidRDefault="0069218B" w14:paraId="0FC6D60A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69218B" w:rsidP="0069218B" w:rsidRDefault="0069218B" w14:paraId="5A0E0557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218B" w:rsidTr="00B5142A" w14:paraId="10DB9030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69218B" w:rsidP="0069218B" w:rsidRDefault="0069218B" w14:paraId="13F03657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69218B" w:rsidP="0069218B" w:rsidRDefault="0069218B" w14:paraId="016167E6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:rsidRPr="006536B1" w:rsidR="00291187" w:rsidP="0069218B" w:rsidRDefault="00291187" w14:paraId="0B52AE68" w14:textId="09EB8578">
      <w:pPr>
        <w:spacing w:after="0" w:line="240" w:lineRule="auto"/>
      </w:pPr>
    </w:p>
    <w:sectPr w:rsidRPr="006536B1" w:rsidR="00291187" w:rsidSect="009316C8">
      <w:footerReference w:type="default" r:id="rId11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06465" w:rsidP="00AC1219" w:rsidRDefault="00306465" w14:paraId="5A230C7F" w14:textId="77777777">
      <w:pPr>
        <w:spacing w:after="0" w:line="240" w:lineRule="auto"/>
      </w:pPr>
      <w:r>
        <w:separator/>
      </w:r>
    </w:p>
  </w:endnote>
  <w:endnote w:type="continuationSeparator" w:id="0">
    <w:p w:rsidR="00306465" w:rsidP="00AC1219" w:rsidRDefault="00306465" w14:paraId="4BF4C153" w14:textId="77777777">
      <w:pPr>
        <w:spacing w:after="0" w:line="240" w:lineRule="auto"/>
      </w:pPr>
      <w:r>
        <w:continuationSeparator/>
      </w:r>
    </w:p>
  </w:endnote>
  <w:endnote w:type="continuationNotice" w:id="1">
    <w:p w:rsidR="00306465" w:rsidRDefault="00306465" w14:paraId="0C19EAD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26352" w:rsidRDefault="00426352" w14:paraId="13821CE0" w14:textId="1DA97920">
    <w:pPr>
      <w:pStyle w:val="Footer"/>
      <w:jc w:val="right"/>
    </w:pPr>
  </w:p>
  <w:p w:rsidR="00AC1219" w:rsidP="00426352" w:rsidRDefault="196A55EF" w14:paraId="2FE5E226" w14:textId="6AAB8556">
    <w:pPr>
      <w:pStyle w:val="Footer"/>
    </w:pPr>
    <w:r w:rsidR="406C602B">
      <w:drawing>
        <wp:inline wp14:editId="127F0D73" wp14:anchorId="51271546">
          <wp:extent cx="2328033" cy="457200"/>
          <wp:effectExtent l="0" t="0" r="0" b="0"/>
          <wp:docPr id="3" name="Picture 3" descr="A picture containing text, clipart&#10;&#10;Description automatically generated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3"/>
                  <pic:cNvPicPr/>
                </pic:nvPicPr>
                <pic:blipFill>
                  <a:blip r:embed="R1de7f623a3654378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06465" w:rsidP="00AC1219" w:rsidRDefault="00306465" w14:paraId="4C9D7FBE" w14:textId="77777777">
      <w:pPr>
        <w:spacing w:after="0" w:line="240" w:lineRule="auto"/>
      </w:pPr>
      <w:r>
        <w:separator/>
      </w:r>
    </w:p>
  </w:footnote>
  <w:footnote w:type="continuationSeparator" w:id="0">
    <w:p w:rsidR="00306465" w:rsidP="00AC1219" w:rsidRDefault="00306465" w14:paraId="4D4F33DC" w14:textId="77777777">
      <w:pPr>
        <w:spacing w:after="0" w:line="240" w:lineRule="auto"/>
      </w:pPr>
      <w:r>
        <w:continuationSeparator/>
      </w:r>
    </w:p>
  </w:footnote>
  <w:footnote w:type="continuationNotice" w:id="1">
    <w:p w:rsidR="00306465" w:rsidRDefault="00306465" w14:paraId="7F9FAE89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220CE"/>
    <w:rsid w:val="001607A6"/>
    <w:rsid w:val="001B3BEB"/>
    <w:rsid w:val="001B6959"/>
    <w:rsid w:val="001D2867"/>
    <w:rsid w:val="001F0471"/>
    <w:rsid w:val="001F6E2F"/>
    <w:rsid w:val="00236472"/>
    <w:rsid w:val="00252402"/>
    <w:rsid w:val="00283567"/>
    <w:rsid w:val="00291187"/>
    <w:rsid w:val="002A6EC8"/>
    <w:rsid w:val="002B4542"/>
    <w:rsid w:val="002D323E"/>
    <w:rsid w:val="002F6C1D"/>
    <w:rsid w:val="00306465"/>
    <w:rsid w:val="00330E85"/>
    <w:rsid w:val="0038713C"/>
    <w:rsid w:val="003A15AE"/>
    <w:rsid w:val="00426352"/>
    <w:rsid w:val="00432A5C"/>
    <w:rsid w:val="004840EE"/>
    <w:rsid w:val="0049689B"/>
    <w:rsid w:val="004C01CA"/>
    <w:rsid w:val="004D024C"/>
    <w:rsid w:val="00563D3E"/>
    <w:rsid w:val="005804A7"/>
    <w:rsid w:val="005837D5"/>
    <w:rsid w:val="0063712E"/>
    <w:rsid w:val="006536B1"/>
    <w:rsid w:val="00654727"/>
    <w:rsid w:val="0069218B"/>
    <w:rsid w:val="00730486"/>
    <w:rsid w:val="00754A63"/>
    <w:rsid w:val="007679F1"/>
    <w:rsid w:val="007743E5"/>
    <w:rsid w:val="007951A2"/>
    <w:rsid w:val="008436AF"/>
    <w:rsid w:val="0087035D"/>
    <w:rsid w:val="00897030"/>
    <w:rsid w:val="008F2E56"/>
    <w:rsid w:val="00901C29"/>
    <w:rsid w:val="009021A0"/>
    <w:rsid w:val="00907FC6"/>
    <w:rsid w:val="009316C8"/>
    <w:rsid w:val="00952F9D"/>
    <w:rsid w:val="00957EFA"/>
    <w:rsid w:val="0098446F"/>
    <w:rsid w:val="009C346B"/>
    <w:rsid w:val="009C629D"/>
    <w:rsid w:val="00AC1219"/>
    <w:rsid w:val="00AE67F0"/>
    <w:rsid w:val="00B5142A"/>
    <w:rsid w:val="00C07D1F"/>
    <w:rsid w:val="00C24494"/>
    <w:rsid w:val="00C52471"/>
    <w:rsid w:val="00C94278"/>
    <w:rsid w:val="00CA18D6"/>
    <w:rsid w:val="00CA778C"/>
    <w:rsid w:val="00CE7BE2"/>
    <w:rsid w:val="00D22275"/>
    <w:rsid w:val="00D519E0"/>
    <w:rsid w:val="00E01593"/>
    <w:rsid w:val="00E15DB4"/>
    <w:rsid w:val="00E42CC5"/>
    <w:rsid w:val="00E9152C"/>
    <w:rsid w:val="00EC571B"/>
    <w:rsid w:val="00F11117"/>
    <w:rsid w:val="00F136A8"/>
    <w:rsid w:val="00F40276"/>
    <w:rsid w:val="00F4234A"/>
    <w:rsid w:val="00F8423A"/>
    <w:rsid w:val="00FE1ABB"/>
    <w:rsid w:val="00FF65EA"/>
    <w:rsid w:val="01319145"/>
    <w:rsid w:val="04EF021D"/>
    <w:rsid w:val="0648B04C"/>
    <w:rsid w:val="07D60721"/>
    <w:rsid w:val="0C7AF454"/>
    <w:rsid w:val="125D5896"/>
    <w:rsid w:val="12972C64"/>
    <w:rsid w:val="133992D9"/>
    <w:rsid w:val="16F89ED1"/>
    <w:rsid w:val="1915FBD4"/>
    <w:rsid w:val="191FA31B"/>
    <w:rsid w:val="196A55EF"/>
    <w:rsid w:val="1E7C6369"/>
    <w:rsid w:val="1ECA9344"/>
    <w:rsid w:val="1F46E788"/>
    <w:rsid w:val="20457C52"/>
    <w:rsid w:val="23B0A10D"/>
    <w:rsid w:val="27F1610B"/>
    <w:rsid w:val="291B7135"/>
    <w:rsid w:val="2ADD74ED"/>
    <w:rsid w:val="303FEDC2"/>
    <w:rsid w:val="353EFC21"/>
    <w:rsid w:val="35A7C439"/>
    <w:rsid w:val="3D28E2FF"/>
    <w:rsid w:val="3D70965A"/>
    <w:rsid w:val="406C602B"/>
    <w:rsid w:val="41295E45"/>
    <w:rsid w:val="4DD9A035"/>
    <w:rsid w:val="50858BE6"/>
    <w:rsid w:val="5261B76B"/>
    <w:rsid w:val="554C027C"/>
    <w:rsid w:val="55868A93"/>
    <w:rsid w:val="5E3FD619"/>
    <w:rsid w:val="5E634E70"/>
    <w:rsid w:val="64146655"/>
    <w:rsid w:val="64359344"/>
    <w:rsid w:val="6DEFDA3C"/>
    <w:rsid w:val="6EE7CE63"/>
    <w:rsid w:val="70176BCF"/>
    <w:rsid w:val="743F9DBE"/>
    <w:rsid w:val="759F9A1C"/>
    <w:rsid w:val="767AF9F1"/>
    <w:rsid w:val="78AA78D9"/>
    <w:rsid w:val="7D0B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26C5F4E9-7742-4DEF-A602-743C14B0AFB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1de7f623a365437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639D7B-5A1A-4A36-83AE-C9FBE09777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792D69-0846-4824-ACFA-FFD4ABD36A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9B5385-FB17-4C86-9984-2E1190B9CDA3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4.xml><?xml version="1.0" encoding="utf-8"?>
<ds:datastoreItem xmlns:ds="http://schemas.openxmlformats.org/officeDocument/2006/customXml" ds:itemID="{6C5D7C41-2F61-4CA7-BC12-459F0D9B43B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Kai Hillberry</lastModifiedBy>
  <revision>48</revision>
  <dcterms:created xsi:type="dcterms:W3CDTF">2020-12-23T02:28:00.0000000Z</dcterms:created>
  <dcterms:modified xsi:type="dcterms:W3CDTF">2021-06-09T16:02:26.749190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